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C97F6" w14:textId="47FBCF26" w:rsidR="009D7228" w:rsidRDefault="009D7228" w:rsidP="009D7228">
      <w:pPr>
        <w:pStyle w:val="Title"/>
        <w:jc w:val="center"/>
      </w:pPr>
      <w:r>
        <w:t>Screen Shots</w:t>
      </w:r>
    </w:p>
    <w:p w14:paraId="2246C0AB" w14:textId="0F5A2E20" w:rsidR="009D7228" w:rsidRDefault="009D7228" w:rsidP="009D7228"/>
    <w:p w14:paraId="11A8387A" w14:textId="2B22B9D0" w:rsidR="009D7228" w:rsidRDefault="009D7228" w:rsidP="009D7228">
      <w:pPr>
        <w:pStyle w:val="Heading1"/>
      </w:pPr>
      <w:r>
        <w:t>Test 1</w:t>
      </w:r>
    </w:p>
    <w:p w14:paraId="6E3F20CD" w14:textId="1C4595FB" w:rsidR="009D7228" w:rsidRDefault="009D7228" w:rsidP="009D7228"/>
    <w:p w14:paraId="349783CB" w14:textId="092D6902" w:rsidR="009D7228" w:rsidRDefault="009D7228" w:rsidP="009D7228">
      <w:r w:rsidRPr="009D7228">
        <w:drawing>
          <wp:inline distT="0" distB="0" distL="0" distR="0" wp14:anchorId="66134B6B" wp14:editId="268CF8B1">
            <wp:extent cx="5943600" cy="5727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228E0" w14:textId="6C7B92F8" w:rsidR="009D7228" w:rsidRDefault="009D7228" w:rsidP="009D7228"/>
    <w:p w14:paraId="5BC23857" w14:textId="57FD0567" w:rsidR="009D7228" w:rsidRDefault="009D7228" w:rsidP="009D7228">
      <w:pPr>
        <w:pStyle w:val="Heading1"/>
      </w:pPr>
      <w:r>
        <w:t>Test 2</w:t>
      </w:r>
    </w:p>
    <w:p w14:paraId="20C5348F" w14:textId="1F2E4482" w:rsidR="009D7228" w:rsidRDefault="009D7228" w:rsidP="009D7228">
      <w:r w:rsidRPr="009D7228">
        <w:drawing>
          <wp:inline distT="0" distB="0" distL="0" distR="0" wp14:anchorId="6D74173A" wp14:editId="1D5D4BB6">
            <wp:extent cx="5943600" cy="21323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6FC54" w14:textId="338987D9" w:rsidR="009D7228" w:rsidRDefault="009D7228" w:rsidP="009D7228"/>
    <w:p w14:paraId="3E2D67A6" w14:textId="7BE05E53" w:rsidR="009D7228" w:rsidRDefault="009D7228" w:rsidP="009D7228">
      <w:pPr>
        <w:pStyle w:val="Heading1"/>
      </w:pPr>
      <w:r>
        <w:lastRenderedPageBreak/>
        <w:t>Test 3</w:t>
      </w:r>
    </w:p>
    <w:p w14:paraId="698FA2DE" w14:textId="10630134" w:rsidR="009D7228" w:rsidRDefault="009D7228" w:rsidP="009D7228">
      <w:r w:rsidRPr="009D7228">
        <w:drawing>
          <wp:inline distT="0" distB="0" distL="0" distR="0" wp14:anchorId="1012464E" wp14:editId="444E7172">
            <wp:extent cx="5943600" cy="2857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1D2C0" w14:textId="59CA7901" w:rsidR="009D7228" w:rsidRDefault="009D7228" w:rsidP="009D7228"/>
    <w:p w14:paraId="479104CA" w14:textId="584F11F3" w:rsidR="009D7228" w:rsidRDefault="009D7228" w:rsidP="009D7228">
      <w:pPr>
        <w:pStyle w:val="Heading1"/>
      </w:pPr>
      <w:r>
        <w:t>Test 4</w:t>
      </w:r>
    </w:p>
    <w:p w14:paraId="6C708A71" w14:textId="50D8B8FF" w:rsidR="009D7228" w:rsidRDefault="009D7228" w:rsidP="009D7228">
      <w:r w:rsidRPr="009D7228">
        <w:drawing>
          <wp:inline distT="0" distB="0" distL="0" distR="0" wp14:anchorId="7308FE6B" wp14:editId="3B9B5355">
            <wp:extent cx="5943600" cy="11614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DF5AA" w14:textId="3B3C413E" w:rsidR="009D7228" w:rsidRDefault="009D7228" w:rsidP="009D7228"/>
    <w:p w14:paraId="119FC57D" w14:textId="2921B797" w:rsidR="009D7228" w:rsidRDefault="009D7228" w:rsidP="009D7228">
      <w:pPr>
        <w:pStyle w:val="Heading1"/>
      </w:pPr>
      <w:r>
        <w:t>Test 5</w:t>
      </w:r>
    </w:p>
    <w:p w14:paraId="0D8CD734" w14:textId="5A93ADB0" w:rsidR="009D7228" w:rsidRPr="009D7228" w:rsidRDefault="009D7228" w:rsidP="009D7228">
      <w:r w:rsidRPr="009D7228">
        <w:drawing>
          <wp:inline distT="0" distB="0" distL="0" distR="0" wp14:anchorId="6E7B1B77" wp14:editId="192B1EC0">
            <wp:extent cx="5943600" cy="14611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D7228" w:rsidRPr="009D72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TE0MjCyNLQwMTdX0lEKTi0uzszPAykwrAUAbgB18ywAAAA="/>
  </w:docVars>
  <w:rsids>
    <w:rsidRoot w:val="009D7228"/>
    <w:rsid w:val="009D72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C6A69"/>
  <w15:chartTrackingRefBased/>
  <w15:docId w15:val="{81BD05C2-2178-4878-BE36-8A0EE6F76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7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D72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72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D72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9</Words>
  <Characters>55</Characters>
  <Application>Microsoft Office Word</Application>
  <DocSecurity>0</DocSecurity>
  <Lines>1</Lines>
  <Paragraphs>1</Paragraphs>
  <ScaleCrop>false</ScaleCrop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budu</dc:creator>
  <cp:keywords/>
  <dc:description/>
  <cp:lastModifiedBy>Pubudu</cp:lastModifiedBy>
  <cp:revision>1</cp:revision>
  <dcterms:created xsi:type="dcterms:W3CDTF">2022-11-06T21:35:00Z</dcterms:created>
  <dcterms:modified xsi:type="dcterms:W3CDTF">2022-11-06T21:38:00Z</dcterms:modified>
</cp:coreProperties>
</file>